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E7C3" w14:textId="2BC4EEE6" w:rsidR="00C10A52" w:rsidRDefault="00CC4733">
      <w:r>
        <w:rPr>
          <w:noProof/>
        </w:rPr>
        <w:drawing>
          <wp:anchor distT="0" distB="0" distL="114300" distR="114300" simplePos="0" relativeHeight="251660288" behindDoc="1" locked="0" layoutInCell="1" allowOverlap="1" wp14:anchorId="742731F8" wp14:editId="7506735F">
            <wp:simplePos x="0" y="0"/>
            <wp:positionH relativeFrom="column">
              <wp:posOffset>-926275</wp:posOffset>
            </wp:positionH>
            <wp:positionV relativeFrom="paragraph">
              <wp:posOffset>-926275</wp:posOffset>
            </wp:positionV>
            <wp:extent cx="2125683" cy="2576830"/>
            <wp:effectExtent l="0" t="0" r="8255" b="0"/>
            <wp:wrapNone/>
            <wp:docPr id="4" name="Resim 4" descr="Border Corner Brushes Page 9 Images By Elderklink (567x850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rder Corner Brushes Page 9 Images By Elderklink (567x850), Png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400" b="44779"/>
                    <a:stretch/>
                  </pic:blipFill>
                  <pic:spPr bwMode="auto">
                    <a:xfrm>
                      <a:off x="0" y="0"/>
                      <a:ext cx="2125971" cy="2577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32A085A" wp14:editId="3D0DBD81">
            <wp:simplePos x="0" y="0"/>
            <wp:positionH relativeFrom="column">
              <wp:posOffset>71252</wp:posOffset>
            </wp:positionH>
            <wp:positionV relativeFrom="paragraph">
              <wp:posOffset>0</wp:posOffset>
            </wp:positionV>
            <wp:extent cx="5943600" cy="2143125"/>
            <wp:effectExtent l="0" t="0" r="0" b="9525"/>
            <wp:wrapNone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7112C7" w14:textId="77777777" w:rsidR="00333F16" w:rsidRPr="008D0D25" w:rsidRDefault="00333F16">
      <w:pPr>
        <w:rPr>
          <w:sz w:val="24"/>
          <w:szCs w:val="24"/>
        </w:rPr>
      </w:pPr>
    </w:p>
    <w:p w14:paraId="7E70F5D1" w14:textId="77777777" w:rsidR="00CC4733" w:rsidRDefault="008D0D25" w:rsidP="008D0D25">
      <w:pPr>
        <w:jc w:val="center"/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 </w:t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</w:p>
    <w:p w14:paraId="051F885B" w14:textId="77777777" w:rsidR="00CC4733" w:rsidRDefault="00CC4733" w:rsidP="008D0D25">
      <w:pPr>
        <w:jc w:val="center"/>
        <w:rPr>
          <w:b/>
          <w:bCs/>
          <w:noProof/>
          <w:sz w:val="24"/>
          <w:szCs w:val="24"/>
        </w:rPr>
      </w:pPr>
    </w:p>
    <w:p w14:paraId="23696AE1" w14:textId="06CBF0C3" w:rsidR="00CC4733" w:rsidRDefault="00CC4733" w:rsidP="00CC4733">
      <w:pPr>
        <w:tabs>
          <w:tab w:val="left" w:pos="6190"/>
        </w:tabs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ab/>
      </w:r>
    </w:p>
    <w:p w14:paraId="1B12CC85" w14:textId="77777777" w:rsidR="00CC4733" w:rsidRDefault="00CC4733" w:rsidP="008D0D25">
      <w:pPr>
        <w:jc w:val="center"/>
        <w:rPr>
          <w:b/>
          <w:bCs/>
          <w:noProof/>
          <w:sz w:val="24"/>
          <w:szCs w:val="24"/>
        </w:rPr>
      </w:pPr>
    </w:p>
    <w:p w14:paraId="248083F6" w14:textId="77777777" w:rsidR="00CC4733" w:rsidRDefault="00CC4733" w:rsidP="008D0D25">
      <w:pPr>
        <w:jc w:val="center"/>
        <w:rPr>
          <w:b/>
          <w:bCs/>
          <w:noProof/>
          <w:sz w:val="24"/>
          <w:szCs w:val="24"/>
        </w:rPr>
      </w:pPr>
    </w:p>
    <w:p w14:paraId="239E7C6B" w14:textId="77777777" w:rsidR="00CC4733" w:rsidRDefault="00CC4733" w:rsidP="008D0D25">
      <w:pPr>
        <w:jc w:val="center"/>
        <w:rPr>
          <w:b/>
          <w:bCs/>
          <w:noProof/>
          <w:sz w:val="24"/>
          <w:szCs w:val="24"/>
        </w:rPr>
      </w:pPr>
    </w:p>
    <w:p w14:paraId="3A8C9508" w14:textId="77777777" w:rsidR="00CC4733" w:rsidRDefault="00CC4733" w:rsidP="008D0D25">
      <w:pPr>
        <w:jc w:val="center"/>
        <w:rPr>
          <w:b/>
          <w:bCs/>
          <w:noProof/>
          <w:sz w:val="24"/>
          <w:szCs w:val="24"/>
        </w:rPr>
      </w:pPr>
    </w:p>
    <w:p w14:paraId="3949385F" w14:textId="643BF0F2" w:rsidR="00C10A52" w:rsidRPr="008D0D25" w:rsidRDefault="008D0D25" w:rsidP="00CF3460">
      <w:pPr>
        <w:ind w:left="5760" w:firstLine="720"/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Date: </w:t>
      </w:r>
      <w:r w:rsidR="00CF3460" w:rsidRPr="008D0D25">
        <w:rPr>
          <w:b/>
          <w:bCs/>
          <w:noProof/>
          <w:sz w:val="24"/>
          <w:szCs w:val="24"/>
        </w:rPr>
        <w:t xml:space="preserve">{{tarih}} </w:t>
      </w:r>
    </w:p>
    <w:p w14:paraId="254D2918" w14:textId="288E79EC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Name and Surname: </w:t>
      </w:r>
      <w:r w:rsidRPr="002A1C0B">
        <w:rPr>
          <w:noProof/>
          <w:sz w:val="24"/>
          <w:szCs w:val="24"/>
        </w:rPr>
        <w:t>{{adsoyad}}</w:t>
      </w:r>
    </w:p>
    <w:p w14:paraId="401C53D2" w14:textId="4ABF40B9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Title of Presentation: </w:t>
      </w:r>
      <w:r w:rsidRPr="002A1C0B">
        <w:rPr>
          <w:noProof/>
          <w:sz w:val="24"/>
          <w:szCs w:val="24"/>
        </w:rPr>
        <w:t>{{baslik}}</w:t>
      </w:r>
    </w:p>
    <w:p w14:paraId="0728DA3C" w14:textId="676DBAEA" w:rsidR="008D0D25" w:rsidRPr="008D0D25" w:rsidRDefault="007A514D" w:rsidP="008D0D25">
      <w:pPr>
        <w:rPr>
          <w:b/>
          <w:bCs/>
          <w:noProof/>
          <w:sz w:val="24"/>
          <w:szCs w:val="24"/>
        </w:rPr>
      </w:pPr>
      <w:r w:rsidRPr="007A514D">
        <w:rPr>
          <w:b/>
          <w:bCs/>
          <w:noProof/>
          <w:sz w:val="24"/>
          <w:szCs w:val="24"/>
        </w:rPr>
        <w:t xml:space="preserve">Institution </w:t>
      </w:r>
      <w:r w:rsidR="008D0D25" w:rsidRPr="008D0D25">
        <w:rPr>
          <w:b/>
          <w:bCs/>
          <w:noProof/>
          <w:sz w:val="24"/>
          <w:szCs w:val="24"/>
        </w:rPr>
        <w:t xml:space="preserve">of Presenter: </w:t>
      </w:r>
      <w:r w:rsidR="008D0D25" w:rsidRPr="002A1C0B">
        <w:rPr>
          <w:noProof/>
          <w:sz w:val="24"/>
          <w:szCs w:val="24"/>
        </w:rPr>
        <w:t>{{universite}}</w:t>
      </w:r>
    </w:p>
    <w:p w14:paraId="60554314" w14:textId="2FA491F2" w:rsidR="008D0D25" w:rsidRPr="008D0D25" w:rsidRDefault="008D0D25" w:rsidP="008D0D25">
      <w:pPr>
        <w:rPr>
          <w:b/>
          <w:bCs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Country: </w:t>
      </w:r>
      <w:r w:rsidRPr="002A1C0B">
        <w:rPr>
          <w:noProof/>
          <w:sz w:val="24"/>
          <w:szCs w:val="24"/>
        </w:rPr>
        <w:t>Türkiye</w:t>
      </w:r>
    </w:p>
    <w:p w14:paraId="77A3B737" w14:textId="77777777" w:rsidR="00C10A52" w:rsidRDefault="00C10A52"/>
    <w:p w14:paraId="2835606D" w14:textId="4D1E757E" w:rsidR="00F01380" w:rsidRPr="008D0D25" w:rsidRDefault="008D0D25" w:rsidP="00700ED5">
      <w:pPr>
        <w:ind w:firstLine="720"/>
        <w:rPr>
          <w:sz w:val="24"/>
          <w:szCs w:val="24"/>
        </w:rPr>
      </w:pPr>
      <w:r w:rsidRPr="008D0D25">
        <w:rPr>
          <w:sz w:val="24"/>
          <w:szCs w:val="24"/>
        </w:rPr>
        <w:t>Dear</w:t>
      </w:r>
      <w:r>
        <w:rPr>
          <w:sz w:val="24"/>
          <w:szCs w:val="24"/>
        </w:rPr>
        <w:t xml:space="preserve"> {{</w:t>
      </w:r>
      <w:proofErr w:type="spellStart"/>
      <w:r>
        <w:rPr>
          <w:sz w:val="24"/>
          <w:szCs w:val="24"/>
        </w:rPr>
        <w:t>adsoyad</w:t>
      </w:r>
      <w:proofErr w:type="spellEnd"/>
      <w:r>
        <w:rPr>
          <w:sz w:val="24"/>
          <w:szCs w:val="24"/>
        </w:rPr>
        <w:t>}}</w:t>
      </w:r>
      <w:r w:rsidRPr="008D0D25">
        <w:rPr>
          <w:sz w:val="24"/>
          <w:szCs w:val="24"/>
        </w:rPr>
        <w:t>,</w:t>
      </w:r>
    </w:p>
    <w:p w14:paraId="2FA9F3D1" w14:textId="04311027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We are pleased to inform you that you have been accepted as participant to The International Informatics Congress 2022 (IIC2022). The conference is organized by the</w:t>
      </w:r>
      <w:r w:rsidR="00F97619">
        <w:rPr>
          <w:sz w:val="24"/>
          <w:szCs w:val="24"/>
        </w:rPr>
        <w:t xml:space="preserve"> Batman </w:t>
      </w:r>
      <w:r w:rsidRPr="008D0D25">
        <w:rPr>
          <w:sz w:val="24"/>
          <w:szCs w:val="24"/>
        </w:rPr>
        <w:t xml:space="preserve">University, </w:t>
      </w:r>
      <w:r w:rsidR="00F97619">
        <w:rPr>
          <w:sz w:val="24"/>
          <w:szCs w:val="24"/>
        </w:rPr>
        <w:t xml:space="preserve">February </w:t>
      </w:r>
      <w:r w:rsidRPr="008D0D25">
        <w:rPr>
          <w:sz w:val="24"/>
          <w:szCs w:val="24"/>
        </w:rPr>
        <w:t>1</w:t>
      </w:r>
      <w:r w:rsidR="00F97619">
        <w:rPr>
          <w:sz w:val="24"/>
          <w:szCs w:val="24"/>
        </w:rPr>
        <w:t>7</w:t>
      </w:r>
      <w:r w:rsidRPr="008D0D25">
        <w:rPr>
          <w:sz w:val="24"/>
          <w:szCs w:val="24"/>
        </w:rPr>
        <w:t>th to 1</w:t>
      </w:r>
      <w:r w:rsidR="00F97619">
        <w:rPr>
          <w:sz w:val="24"/>
          <w:szCs w:val="24"/>
        </w:rPr>
        <w:t>9</w:t>
      </w:r>
      <w:r w:rsidRPr="008D0D25">
        <w:rPr>
          <w:sz w:val="24"/>
          <w:szCs w:val="24"/>
        </w:rPr>
        <w:t>th, 202</w:t>
      </w:r>
      <w:r w:rsidR="00F97619">
        <w:rPr>
          <w:sz w:val="24"/>
          <w:szCs w:val="24"/>
        </w:rPr>
        <w:t>2</w:t>
      </w:r>
      <w:r w:rsidRPr="008D0D25">
        <w:rPr>
          <w:sz w:val="24"/>
          <w:szCs w:val="24"/>
        </w:rPr>
        <w:t>.</w:t>
      </w:r>
    </w:p>
    <w:p w14:paraId="07DC2CBD" w14:textId="43A89BC4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Please note that the conference program will be published when application processes completed in</w:t>
      </w:r>
      <w:r w:rsidR="00F97619">
        <w:rPr>
          <w:sz w:val="24"/>
          <w:szCs w:val="24"/>
        </w:rPr>
        <w:t xml:space="preserve"> February</w:t>
      </w:r>
      <w:r w:rsidRPr="008D0D25">
        <w:rPr>
          <w:sz w:val="24"/>
          <w:szCs w:val="24"/>
        </w:rPr>
        <w:t xml:space="preserve">. </w:t>
      </w:r>
    </w:p>
    <w:p w14:paraId="5735F16E" w14:textId="0424479C" w:rsidR="008D0D25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 xml:space="preserve">For further information concerning our conference and program, visit our webpage at </w:t>
      </w:r>
      <w:r w:rsidR="00F97619">
        <w:rPr>
          <w:sz w:val="24"/>
          <w:szCs w:val="24"/>
        </w:rPr>
        <w:t xml:space="preserve">iic.batman.edu.tr. </w:t>
      </w:r>
      <w:r w:rsidRPr="008D0D25">
        <w:rPr>
          <w:sz w:val="24"/>
          <w:szCs w:val="24"/>
        </w:rPr>
        <w:t>Sincerely,</w:t>
      </w:r>
    </w:p>
    <w:p w14:paraId="4481D18F" w14:textId="7AE249F2" w:rsidR="00336E9E" w:rsidRDefault="00CC4733" w:rsidP="00A02587">
      <w:pPr>
        <w:ind w:firstLine="720"/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A1186A9" wp14:editId="1ABFB881">
            <wp:simplePos x="0" y="0"/>
            <wp:positionH relativeFrom="column">
              <wp:posOffset>4739450</wp:posOffset>
            </wp:positionH>
            <wp:positionV relativeFrom="paragraph">
              <wp:posOffset>39370</wp:posOffset>
            </wp:positionV>
            <wp:extent cx="2125683" cy="2576830"/>
            <wp:effectExtent l="0" t="0" r="8255" b="0"/>
            <wp:wrapNone/>
            <wp:docPr id="7" name="Resim 7" descr="Border Corner Brushes Page 9 Images By Elderklink (567x850),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rder Corner Brushes Page 9 Images By Elderklink (567x850), Png Downloa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400" b="44779"/>
                    <a:stretch/>
                  </pic:blipFill>
                  <pic:spPr bwMode="auto">
                    <a:xfrm rot="10800000">
                      <a:off x="0" y="0"/>
                      <a:ext cx="2125683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AE058B" w14:textId="46D84386" w:rsidR="00336E9E" w:rsidRDefault="00336E9E" w:rsidP="00B22BDA">
      <w:pPr>
        <w:ind w:firstLine="720"/>
        <w:jc w:val="both"/>
        <w:rPr>
          <w:sz w:val="24"/>
          <w:szCs w:val="24"/>
        </w:rPr>
      </w:pPr>
    </w:p>
    <w:p w14:paraId="0385A5F6" w14:textId="7D4F5473" w:rsidR="00336E9E" w:rsidRPr="008D0D25" w:rsidRDefault="00336E9E" w:rsidP="00336E9E">
      <w:pPr>
        <w:ind w:firstLine="720"/>
        <w:jc w:val="center"/>
        <w:rPr>
          <w:sz w:val="24"/>
          <w:szCs w:val="24"/>
        </w:rPr>
      </w:pPr>
    </w:p>
    <w:sectPr w:rsidR="00336E9E" w:rsidRPr="008D0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87547" w14:textId="77777777" w:rsidR="00EB47B5" w:rsidRDefault="00EB47B5" w:rsidP="00EF16C4">
      <w:pPr>
        <w:spacing w:after="0" w:line="240" w:lineRule="auto"/>
      </w:pPr>
      <w:r>
        <w:separator/>
      </w:r>
    </w:p>
  </w:endnote>
  <w:endnote w:type="continuationSeparator" w:id="0">
    <w:p w14:paraId="1D9F8B20" w14:textId="77777777" w:rsidR="00EB47B5" w:rsidRDefault="00EB47B5" w:rsidP="00EF1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5E1F4" w14:textId="77777777" w:rsidR="00EB47B5" w:rsidRDefault="00EB47B5" w:rsidP="00EF16C4">
      <w:pPr>
        <w:spacing w:after="0" w:line="240" w:lineRule="auto"/>
      </w:pPr>
      <w:r>
        <w:separator/>
      </w:r>
    </w:p>
  </w:footnote>
  <w:footnote w:type="continuationSeparator" w:id="0">
    <w:p w14:paraId="3489568D" w14:textId="77777777" w:rsidR="00EB47B5" w:rsidRDefault="00EB47B5" w:rsidP="00EF16C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087BB1"/>
    <w:rsid w:val="000960EA"/>
    <w:rsid w:val="00167A5A"/>
    <w:rsid w:val="001B18B3"/>
    <w:rsid w:val="00232169"/>
    <w:rsid w:val="00244B00"/>
    <w:rsid w:val="002A1C0B"/>
    <w:rsid w:val="00333F16"/>
    <w:rsid w:val="00336E9E"/>
    <w:rsid w:val="00383EE3"/>
    <w:rsid w:val="003A2E44"/>
    <w:rsid w:val="003B1F71"/>
    <w:rsid w:val="003F24DE"/>
    <w:rsid w:val="004C4F43"/>
    <w:rsid w:val="004F5216"/>
    <w:rsid w:val="0054502D"/>
    <w:rsid w:val="00572AF0"/>
    <w:rsid w:val="005A352A"/>
    <w:rsid w:val="005E2FA8"/>
    <w:rsid w:val="0069042B"/>
    <w:rsid w:val="006B27EB"/>
    <w:rsid w:val="006C5516"/>
    <w:rsid w:val="006D5201"/>
    <w:rsid w:val="00700ED5"/>
    <w:rsid w:val="00732D32"/>
    <w:rsid w:val="00773DF2"/>
    <w:rsid w:val="00792EF6"/>
    <w:rsid w:val="007A514D"/>
    <w:rsid w:val="007D3015"/>
    <w:rsid w:val="007D59DA"/>
    <w:rsid w:val="00891397"/>
    <w:rsid w:val="008D0D25"/>
    <w:rsid w:val="008D53C1"/>
    <w:rsid w:val="008F78D4"/>
    <w:rsid w:val="00924496"/>
    <w:rsid w:val="00942096"/>
    <w:rsid w:val="009505BA"/>
    <w:rsid w:val="009B60FA"/>
    <w:rsid w:val="009C3D6A"/>
    <w:rsid w:val="00A02587"/>
    <w:rsid w:val="00A70300"/>
    <w:rsid w:val="00A854F2"/>
    <w:rsid w:val="00A92333"/>
    <w:rsid w:val="00AB3C0F"/>
    <w:rsid w:val="00AD1FB1"/>
    <w:rsid w:val="00AF3FAE"/>
    <w:rsid w:val="00B22BDA"/>
    <w:rsid w:val="00B26E4D"/>
    <w:rsid w:val="00B64397"/>
    <w:rsid w:val="00B6752F"/>
    <w:rsid w:val="00B7207A"/>
    <w:rsid w:val="00B75266"/>
    <w:rsid w:val="00C10A52"/>
    <w:rsid w:val="00CC4733"/>
    <w:rsid w:val="00CF3460"/>
    <w:rsid w:val="00D17F6F"/>
    <w:rsid w:val="00DA6EE8"/>
    <w:rsid w:val="00DF7B1E"/>
    <w:rsid w:val="00EB47B5"/>
    <w:rsid w:val="00EF16C4"/>
    <w:rsid w:val="00F01380"/>
    <w:rsid w:val="00F9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ralkYok">
    <w:name w:val="No Spacing"/>
    <w:link w:val="AralkYokChar"/>
    <w:uiPriority w:val="1"/>
    <w:qFormat/>
    <w:rsid w:val="0054502D"/>
    <w:pPr>
      <w:spacing w:after="0" w:line="240" w:lineRule="auto"/>
    </w:pPr>
    <w:rPr>
      <w:lang w:val="tr-TR" w:eastAsia="tr-TR"/>
    </w:rPr>
  </w:style>
  <w:style w:type="character" w:customStyle="1" w:styleId="AralkYokChar">
    <w:name w:val="Aralık Yok Char"/>
    <w:basedOn w:val="VarsaylanParagrafYazTipi"/>
    <w:link w:val="AralkYok"/>
    <w:uiPriority w:val="1"/>
    <w:rsid w:val="0054502D"/>
    <w:rPr>
      <w:lang w:val="tr-TR" w:eastAsia="tr-TR"/>
    </w:rPr>
  </w:style>
  <w:style w:type="paragraph" w:styleId="stBilgi">
    <w:name w:val="header"/>
    <w:basedOn w:val="Normal"/>
    <w:link w:val="stBilgiChar"/>
    <w:uiPriority w:val="99"/>
    <w:unhideWhenUsed/>
    <w:rsid w:val="00EF16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F16C4"/>
  </w:style>
  <w:style w:type="paragraph" w:styleId="AltBilgi">
    <w:name w:val="footer"/>
    <w:basedOn w:val="Normal"/>
    <w:link w:val="AltBilgiChar"/>
    <w:uiPriority w:val="99"/>
    <w:unhideWhenUsed/>
    <w:rsid w:val="00EF16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F16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C9626-B4AB-44C1-98E3-0E9E2DBB2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Ammar Aslan</cp:lastModifiedBy>
  <cp:revision>14</cp:revision>
  <cp:lastPrinted>2022-02-23T15:57:00Z</cp:lastPrinted>
  <dcterms:created xsi:type="dcterms:W3CDTF">2022-02-23T15:56:00Z</dcterms:created>
  <dcterms:modified xsi:type="dcterms:W3CDTF">2022-03-04T08:20:00Z</dcterms:modified>
</cp:coreProperties>
</file>